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1e2b055cfa650a2a6a9ced2cc1a55ba448ce4e22.png"/>
            <a:graphic>
              <a:graphicData uri="http://schemas.openxmlformats.org/drawingml/2006/picture">
                <pic:pic>
                  <pic:nvPicPr>
                    <pic:cNvPr id="1" name="image-1e2b055cfa650a2a6a9ced2cc1a55ba448ce4e22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Jetson AGX Orin Boot Flow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Structured for RAG Readability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Boot Stages Overview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ootROM (BR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latform Security Controller ROM (PSCROM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icroboot1 (MB1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icroboot2 (MB2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nified Extensible Firmware Interface (UEFI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Key Components &amp; Func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1 BootROM (BR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cation</w:t>
      </w:r>
      <w:r>
        <w:rPr>
          <w:rFonts w:eastAsia="inter" w:cs="inter" w:ascii="inter" w:hAnsi="inter"/>
          <w:color w:val="000000"/>
          <w:sz w:val="21"/>
        </w:rPr>
        <w:t xml:space="preserve">: Hard-coded in SoC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imary Task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itializes boot media (eMMC/NVMe)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ads critical firmware components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R-BCT (BootROM Boot Configuration Table)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SCBL1 (Platform Security Controller BootLoader)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B1 &amp; MB1-BCT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forms hash verification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lts after handing control to MB1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2 PSCROM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ole</w:t>
      </w:r>
      <w:r>
        <w:rPr>
          <w:rFonts w:eastAsia="inter" w:cs="inter" w:ascii="inter" w:hAnsi="inter"/>
          <w:color w:val="000000"/>
          <w:sz w:val="21"/>
        </w:rPr>
        <w:t xml:space="preserve">: Security Enforcer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 Featur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ores NVIDIA/OEM authentication keys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dits BPMP (MB1) and PSC (PSC-BL1)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vides decryption servic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3 MB1 (Microboot1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ecution Platform</w:t>
      </w:r>
      <w:r>
        <w:rPr>
          <w:rFonts w:eastAsia="inter" w:cs="inter" w:ascii="inter" w:hAnsi="inter"/>
          <w:color w:val="000000"/>
          <w:sz w:val="21"/>
        </w:rPr>
        <w:t xml:space="preserve">: BPMP (R5 core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itical Operation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oC Configuration:</w:t>
      </w:r>
    </w:p>
    <w:p>
      <w:pPr>
        <w:numPr>
          <w:ilvl w:val="2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inmux/GPIO setup</w:t>
      </w:r>
    </w:p>
    <w:p>
      <w:pPr>
        <w:numPr>
          <w:ilvl w:val="2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DRAM initialization via Memory BCT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ower Management:</w:t>
      </w:r>
    </w:p>
    <w:p>
      <w:pPr>
        <w:numPr>
          <w:ilvl w:val="2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ables VDD_CPU via PMIC programming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curity:</w:t>
      </w:r>
    </w:p>
    <w:p>
      <w:pPr>
        <w:numPr>
          <w:ilvl w:val="2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s firewalls/SCR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ads Next Stage: MB2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4 MB2 (Microboot2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wo Variant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B2 Applet (BPMP-R5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vice detection (SKU/RAM code via fuses)</w:t>
      </w:r>
    </w:p>
    <w:p>
      <w:pPr>
        <w:numPr>
          <w:ilvl w:val="2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EPROM board info retrieval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B2-CCPLEX (AArch64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lashing operations (cold-boot/RCM)</w:t>
      </w:r>
    </w:p>
    <w:p>
      <w:pPr>
        <w:numPr>
          <w:ilvl w:val="2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st communication via Tegraflash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5 UEFI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places</w:t>
      </w:r>
      <w:r>
        <w:rPr>
          <w:rFonts w:eastAsia="inter" w:cs="inter" w:ascii="inter" w:hAnsi="inter"/>
          <w:color w:val="000000"/>
          <w:sz w:val="21"/>
        </w:rPr>
        <w:t xml:space="preserve">: Legacy CBoot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y Featur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ndardized secure boot mechanism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PI/SMBIOS compliance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CIe option ROM support</w:t>
      </w:r>
    </w:p>
    <w:p>
      <w:pPr>
        <w:numPr>
          <w:ilvl w:val="1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rmware update standardization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Boot Flow Sequenc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ootROM Activa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ads BR-BCT → PSCBL1 → MB1 → MB1-BCT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erifies components via hash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B1 Execu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s SDRAM/power/security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pares CPU complex (CCplex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B2 Handoff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lashing/RCM operations if needed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EFI Launch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S-agnostic boot preparation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cure boot authentication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Security Architecture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ain of Trust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tROM → PSCROM → MB1 → MB2 → UEFI → OS  </w:t>
        <w:br/>
        <w:t xml:space="preserve"/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mory Carveout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solated regions for firmware components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forced via hardware firewall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Configuration Fil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R-BCT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ored at boot media start (4 copies max)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ains:</w:t>
      </w:r>
    </w:p>
    <w:p>
      <w:pPr>
        <w:numPr>
          <w:ilvl w:val="2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ootloader sizes/addresses</w:t>
      </w:r>
    </w:p>
    <w:p>
      <w:pPr>
        <w:numPr>
          <w:ilvl w:val="2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sh verification data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B1-BCT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latform-specific configurations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MIC/clock/pinmux setting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Developer Resourc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EFI Source</w:t>
      </w:r>
      <w:r>
        <w:rPr>
          <w:rFonts w:eastAsia="inter" w:cs="inter" w:ascii="inter" w:hAnsi="inter"/>
          <w:color w:val="000000"/>
          <w:sz w:val="21"/>
        </w:rPr>
        <w:t xml:space="preserve">: [Jetson Linux BSP Package]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bug Tool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graflash</w:t>
      </w:r>
      <w:r>
        <w:rPr>
          <w:rFonts w:eastAsia="inter" w:cs="inter" w:ascii="inter" w:hAnsi="inter"/>
          <w:color w:val="000000"/>
          <w:sz w:val="21"/>
        </w:rPr>
        <w:t xml:space="preserve"> for low-level operations</w:t>
      </w:r>
    </w:p>
    <w:p>
      <w:pPr>
        <w:numPr>
          <w:ilvl w:val="1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rial console logs via UAR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oot Flow Diagram Summar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BootROM] → [PSCROM] → [MB1] → [MB2] → [UEFI] → [Linux]  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tructure optimizes technical details for RAG systems while maintaining NVIDIA's documented workflow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1e2b055cfa650a2a6a9ced2cc1a55ba448ce4e22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9T14:09:43.948Z</dcterms:created>
  <dcterms:modified xsi:type="dcterms:W3CDTF">2025-04-29T14:09:43.948Z</dcterms:modified>
</cp:coreProperties>
</file>